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50C7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C6C4CCB" w:rsidR="007B4A91" w:rsidRDefault="00F26693">
      <w:pPr>
        <w:rPr>
          <w:sz w:val="28"/>
          <w:szCs w:val="28"/>
        </w:rPr>
      </w:pPr>
      <w:r>
        <w:rPr>
          <w:sz w:val="28"/>
          <w:szCs w:val="28"/>
        </w:rPr>
        <w:t>Zombie destroyer</w:t>
      </w:r>
    </w:p>
    <w:p w14:paraId="34A9E19B" w14:textId="77777777" w:rsidR="007B4A91" w:rsidRDefault="00F50C7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CF5E4F8" w:rsidR="007B4A91" w:rsidRDefault="00F26693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 all the zombies</w:t>
      </w:r>
    </w:p>
    <w:p w14:paraId="3D632C61" w14:textId="77777777" w:rsidR="007B4A91" w:rsidRDefault="00F50C7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9BE6C64" w:rsidR="007B4A91" w:rsidRDefault="00F2669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erson is in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house full of zombies he is hunting them to protect him.</w:t>
      </w:r>
    </w:p>
    <w:p w14:paraId="6102F988" w14:textId="77777777" w:rsidR="007B4A91" w:rsidRDefault="00F50C7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50C7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50C7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88B6DDC" w:rsidR="007B4A91" w:rsidRDefault="00F266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FEB9A67" w:rsidR="007B4A91" w:rsidRDefault="00F266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estroy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643BC6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54E3B74" w:rsidR="007B4A91" w:rsidRDefault="00F266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5F4FC02" w:rsidR="007B4A91" w:rsidRDefault="00F266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1E3E54D8" w:rsidR="007B4A91" w:rsidRDefault="00F26693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849A3A8" wp14:editId="3076A50F">
            <wp:extent cx="5943600" cy="3343275"/>
            <wp:effectExtent l="0" t="0" r="0" b="9525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F50C7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50C7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50C7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2A6F08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965B70A" w14:textId="28F9D10D" w:rsidR="00F26693" w:rsidRDefault="00F50C70">
      <w:pPr>
        <w:rPr>
          <w:sz w:val="28"/>
          <w:szCs w:val="28"/>
        </w:rPr>
      </w:pPr>
      <w:r>
        <w:rPr>
          <w:sz w:val="28"/>
          <w:szCs w:val="28"/>
        </w:rPr>
        <w:t xml:space="preserve">User can control player </w:t>
      </w:r>
      <w:proofErr w:type="spellStart"/>
      <w:r>
        <w:rPr>
          <w:sz w:val="28"/>
          <w:szCs w:val="28"/>
        </w:rPr>
        <w:t>player</w:t>
      </w:r>
      <w:proofErr w:type="spellEnd"/>
      <w:r>
        <w:rPr>
          <w:sz w:val="28"/>
          <w:szCs w:val="28"/>
        </w:rPr>
        <w:t xml:space="preserve"> using arrow keys.</w:t>
      </w:r>
    </w:p>
    <w:p w14:paraId="12D5B6A4" w14:textId="55F1915F" w:rsidR="00F50C70" w:rsidRDefault="00F50C70">
      <w:pPr>
        <w:rPr>
          <w:sz w:val="28"/>
          <w:szCs w:val="28"/>
        </w:rPr>
      </w:pPr>
      <w:r>
        <w:rPr>
          <w:sz w:val="28"/>
          <w:szCs w:val="28"/>
        </w:rPr>
        <w:t>He can fire bullets with space key.</w:t>
      </w:r>
    </w:p>
    <w:p w14:paraId="24B987DE" w14:textId="488F82AA" w:rsidR="007B4A91" w:rsidRDefault="00F50C7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26693"/>
    <w:rsid w:val="00F50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ul Ajmera</cp:lastModifiedBy>
  <cp:revision>3</cp:revision>
  <dcterms:created xsi:type="dcterms:W3CDTF">2021-03-18T05:03:00Z</dcterms:created>
  <dcterms:modified xsi:type="dcterms:W3CDTF">2022-01-23T09:12:00Z</dcterms:modified>
</cp:coreProperties>
</file>